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805C4F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left="5040" w:firstLine="720"/>
        <w:rPr>
          <w:rFonts w:ascii="Open Sans" w:eastAsia="Open Sans" w:hAnsi="Open Sans" w:cs="Open Sans"/>
          <w:b/>
          <w:color w:val="000000"/>
        </w:rPr>
      </w:pPr>
      <w:bookmarkStart w:id="0" w:name="_gjdgxs" w:colFirst="0" w:colLast="0"/>
      <w:bookmarkEnd w:id="0"/>
      <w:r>
        <w:rPr>
          <w:rFonts w:ascii="Open Sans" w:eastAsia="Open Sans" w:hAnsi="Open Sans" w:cs="Open Sans"/>
          <w:b/>
          <w:noProof/>
          <w:color w:val="000000"/>
          <w:lang w:val="en-US" w:eastAsia="en-US"/>
        </w:rPr>
        <w:drawing>
          <wp:inline distT="0" distB="0" distL="0" distR="0" wp14:anchorId="04AC69A8" wp14:editId="655E07C1">
            <wp:extent cx="2226310" cy="614680"/>
            <wp:effectExtent l="0" t="0" r="0" b="0"/>
            <wp:docPr id="1" name="image2.png" descr="Macintosh HD:Users:nataliafeduschak:Desktop:UJE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Macintosh HD:Users:nataliafeduschak:Desktop:UJE Logo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6310" cy="614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620C47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147DE7DF" w14:textId="77777777" w:rsidR="00FB0D5D" w:rsidRPr="008B3870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8"/>
          <w:szCs w:val="28"/>
        </w:rPr>
      </w:pPr>
    </w:p>
    <w:p w14:paraId="424AB72F" w14:textId="1CFF07C7" w:rsidR="008B3870" w:rsidRPr="008B3870" w:rsidRDefault="00753DEB" w:rsidP="008B387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Arial" w:hAnsi="Open Sans" w:cs="Arial"/>
          <w:b/>
          <w:color w:val="000000"/>
          <w:sz w:val="28"/>
          <w:szCs w:val="28"/>
        </w:rPr>
      </w:pPr>
      <w:r w:rsidRPr="008B3870">
        <w:rPr>
          <w:rFonts w:ascii="Open Sans" w:eastAsia="Arial" w:hAnsi="Open Sans" w:cs="Arial"/>
          <w:b/>
          <w:color w:val="000000"/>
          <w:sz w:val="28"/>
          <w:szCs w:val="28"/>
        </w:rPr>
        <w:t>Зустріч: Українсько-єврейська літературна премія ™</w:t>
      </w:r>
      <w:r w:rsidR="004003A3">
        <w:rPr>
          <w:rFonts w:ascii="Open Sans" w:eastAsia="Arial" w:hAnsi="Open Sans" w:cs="Arial"/>
          <w:b/>
          <w:color w:val="000000"/>
          <w:sz w:val="28"/>
          <w:szCs w:val="28"/>
        </w:rPr>
        <w:t xml:space="preserve"> 2021 </w:t>
      </w:r>
      <w:bookmarkStart w:id="1" w:name="_GoBack"/>
      <w:bookmarkEnd w:id="1"/>
      <w:r w:rsidR="008B3870" w:rsidRPr="008B3870">
        <w:rPr>
          <w:rFonts w:ascii="Open Sans" w:eastAsia="Open Sans" w:hAnsi="Open Sans" w:cs="Open Sans"/>
          <w:b/>
          <w:color w:val="000000"/>
          <w:sz w:val="28"/>
          <w:szCs w:val="28"/>
        </w:rPr>
        <w:t xml:space="preserve">Література </w:t>
      </w:r>
      <w:r w:rsidR="008B3870" w:rsidRPr="008B3870">
        <w:rPr>
          <w:rFonts w:ascii="Open Sans" w:hAnsi="Open Sans"/>
          <w:b/>
          <w:sz w:val="28"/>
          <w:szCs w:val="28"/>
          <w:lang w:val="uk"/>
        </w:rPr>
        <w:t>нон-фікшн</w:t>
      </w:r>
    </w:p>
    <w:p w14:paraId="4EFD75C8" w14:textId="77777777" w:rsidR="008B3870" w:rsidRDefault="008B387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8"/>
          <w:szCs w:val="28"/>
        </w:rPr>
      </w:pPr>
    </w:p>
    <w:p w14:paraId="79D29249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1E430211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  <w:r>
        <w:rPr>
          <w:rFonts w:ascii="Open Sans" w:eastAsia="Open Sans" w:hAnsi="Open Sans" w:cs="Open Sans"/>
          <w:b/>
          <w:noProof/>
          <w:color w:val="000000"/>
          <w:lang w:val="en-US" w:eastAsia="en-US"/>
        </w:rPr>
        <w:drawing>
          <wp:inline distT="0" distB="0" distL="0" distR="0" wp14:anchorId="635C5A04" wp14:editId="68F642A9">
            <wp:extent cx="2910771" cy="3147695"/>
            <wp:effectExtent l="0" t="0" r="0" b="0"/>
            <wp:docPr id="3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10771" cy="31476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BB31049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6F846648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</w:p>
    <w:p w14:paraId="4554C6FA" w14:textId="77777777" w:rsidR="00FB0D5D" w:rsidRPr="008B3870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062312C" w14:textId="77777777" w:rsidR="00FB0D5D" w:rsidRPr="008B3870" w:rsidRDefault="00753DEB">
      <w:pPr>
        <w:rPr>
          <w:rFonts w:ascii="Open Sans" w:eastAsia="Open Sans" w:hAnsi="Open Sans" w:cs="Open Sans"/>
          <w:sz w:val="22"/>
          <w:szCs w:val="22"/>
        </w:rPr>
      </w:pPr>
      <w:bookmarkStart w:id="2" w:name="_30j0zll" w:colFirst="0" w:colLast="0"/>
      <w:bookmarkEnd w:id="2"/>
      <w:r w:rsidRPr="008B3870">
        <w:rPr>
          <w:rFonts w:ascii="Open Sans" w:eastAsia="Arial" w:hAnsi="Open Sans" w:cs="Arial"/>
          <w:sz w:val="22"/>
          <w:szCs w:val="22"/>
        </w:rPr>
        <w:t>Зустріч: Українсько-єврейська літературна премія ™ присуджуватиметься щорічно за найвпливовіший твір художньої та документальної літератури (почергово), що сприяє українсько-єврейському порозумінню, допомагаючи зміцнити позиції України як багатоетнічного суспільства й втілюючи девіз «Наші історії неповні одна без одної».</w:t>
      </w:r>
    </w:p>
    <w:p w14:paraId="32054259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0ECF104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Автор/ка (-ри) поданого твору: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14:paraId="38AF1867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30480741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64B084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78A5AF3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поданого твору:</w:t>
      </w:r>
    </w:p>
    <w:p w14:paraId="31CFE21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 </w:t>
      </w:r>
    </w:p>
    <w:p w14:paraId="0F22311B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DC27F9F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9A6D40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Назва видавництва:</w:t>
      </w:r>
    </w:p>
    <w:p w14:paraId="3021AFAB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175D0EC3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80C07EF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Адреса видавництва:</w:t>
      </w:r>
    </w:p>
    <w:p w14:paraId="30994566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03083146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C570E63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2CFE28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Місто видавництва:</w:t>
      </w:r>
    </w:p>
    <w:p w14:paraId="5C31470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</w:p>
    <w:p w14:paraId="697FB5E8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3726C9B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7BD62A8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Поштовий індекс видавництва:</w:t>
      </w:r>
    </w:p>
    <w:p w14:paraId="777E9388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______________________________________________________________________________________ </w:t>
      </w:r>
    </w:p>
    <w:p w14:paraId="4DEEB3B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970DE6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A11D3D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Номер телефону </w:t>
      </w:r>
      <w:r>
        <w:rPr>
          <w:rFonts w:ascii="Open Sans" w:eastAsia="Open Sans" w:hAnsi="Open Sans" w:cs="Open Sans"/>
          <w:sz w:val="22"/>
          <w:szCs w:val="22"/>
        </w:rPr>
        <w:t>видавництва</w:t>
      </w:r>
      <w:r>
        <w:rPr>
          <w:rFonts w:ascii="Open Sans" w:eastAsia="Open Sans" w:hAnsi="Open Sans" w:cs="Open Sans"/>
          <w:color w:val="000000"/>
          <w:sz w:val="22"/>
          <w:szCs w:val="22"/>
        </w:rPr>
        <w:t>:</w:t>
      </w:r>
    </w:p>
    <w:p w14:paraId="78F99E12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1B32221C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6D535287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091F463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Е-пошта </w:t>
      </w:r>
      <w:r>
        <w:rPr>
          <w:rFonts w:ascii="Open Sans" w:eastAsia="Open Sans" w:hAnsi="Open Sans" w:cs="Open Sans"/>
          <w:sz w:val="22"/>
          <w:szCs w:val="22"/>
        </w:rPr>
        <w:t>видавництва</w:t>
      </w:r>
      <w:r>
        <w:rPr>
          <w:rFonts w:ascii="Open Sans" w:eastAsia="Open Sans" w:hAnsi="Open Sans" w:cs="Open Sans"/>
          <w:color w:val="000000"/>
          <w:sz w:val="22"/>
          <w:szCs w:val="22"/>
        </w:rPr>
        <w:t>: _______________________________________________________________________________________</w:t>
      </w:r>
    </w:p>
    <w:p w14:paraId="6A5950CE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F7DDCA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1A87E3FE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Опишіть українсько-єврейський досвід, відображений у творі (обсягом до 400 знаків): </w:t>
      </w:r>
    </w:p>
    <w:p w14:paraId="6A424696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_______________________________________________________________________________________ </w:t>
      </w:r>
    </w:p>
    <w:p w14:paraId="0B9AD4FE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4DE9C859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1CB7E16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54E71C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3D6EA3F9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8955D66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752CF901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59598B3B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_</w:t>
      </w:r>
    </w:p>
    <w:p w14:paraId="5B3F379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2345726E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______________________________________________________________________________________</w:t>
      </w:r>
    </w:p>
    <w:p w14:paraId="3A43AB1F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  <w:u w:val="single"/>
        </w:rPr>
      </w:pPr>
    </w:p>
    <w:p w14:paraId="510890D6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FF0000"/>
        </w:rPr>
      </w:pPr>
    </w:p>
    <w:p w14:paraId="50A95402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</w:rPr>
      </w:pPr>
      <w:r>
        <w:rPr>
          <w:rFonts w:ascii="Open Sans" w:eastAsia="Open Sans" w:hAnsi="Open Sans" w:cs="Open Sans"/>
          <w:b/>
          <w:color w:val="FF0000"/>
        </w:rPr>
        <w:t>Список</w:t>
      </w:r>
      <w:r>
        <w:rPr>
          <w:rFonts w:ascii="Open Sans" w:eastAsia="Open Sans" w:hAnsi="Open Sans" w:cs="Open Sans"/>
          <w:b/>
          <w:color w:val="000000"/>
        </w:rPr>
        <w:t xml:space="preserve"> </w:t>
      </w:r>
    </w:p>
    <w:p w14:paraId="0B08AAA5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000000"/>
          <w:sz w:val="22"/>
          <w:szCs w:val="22"/>
        </w:rPr>
      </w:pP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Ваше подання повинне містити: </w:t>
      </w:r>
    </w:p>
    <w:p w14:paraId="130180A0" w14:textId="55F7FC55" w:rsidR="00496B19" w:rsidRPr="00496B19" w:rsidRDefault="00496B1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496B19">
        <w:rPr>
          <w:rFonts w:ascii="Open Sans" w:eastAsia="Open Sans" w:hAnsi="Open Sans" w:cs="Open Sans"/>
          <w:color w:val="000000"/>
          <w:sz w:val="22"/>
          <w:szCs w:val="22"/>
        </w:rPr>
        <w:t xml:space="preserve">Заповнену форму заявки, як описано в інструкції щодо подання на сайті </w:t>
      </w:r>
      <w:hyperlink r:id="rId10" w:history="1">
        <w:r w:rsidRPr="001D79C9">
          <w:rPr>
            <w:rStyle w:val="Hyperlink"/>
            <w:rFonts w:ascii="Open Sans" w:eastAsia="Open Sans" w:hAnsi="Open Sans" w:cs="Open Sans"/>
            <w:sz w:val="22"/>
            <w:szCs w:val="22"/>
          </w:rPr>
          <w:t>https://ukrainianjewishencounter.org/uk/</w:t>
        </w:r>
      </w:hyperlink>
      <w:r>
        <w:rPr>
          <w:rFonts w:ascii="Open Sans" w:eastAsia="Open Sans" w:hAnsi="Open Sans" w:cs="Open Sans"/>
          <w:color w:val="000000"/>
          <w:sz w:val="22"/>
          <w:szCs w:val="22"/>
        </w:rPr>
        <w:t xml:space="preserve"> </w:t>
      </w:r>
      <w:r w:rsidRPr="00496B19">
        <w:rPr>
          <w:rFonts w:ascii="Open Sans" w:eastAsia="Open Sans" w:hAnsi="Open Sans" w:cs="Open Sans"/>
          <w:color w:val="000000"/>
          <w:sz w:val="22"/>
          <w:szCs w:val="22"/>
        </w:rPr>
        <w:t xml:space="preserve">(Ґуґл-документ онлайн та </w:t>
      </w:r>
      <w:r w:rsidRPr="00496B19">
        <w:rPr>
          <w:rFonts w:ascii="Open Sans" w:eastAsia="Open Sans" w:hAnsi="Open Sans" w:cs="Open Sans"/>
          <w:color w:val="000000"/>
          <w:sz w:val="22"/>
          <w:szCs w:val="22"/>
        </w:rPr>
        <w:lastRenderedPageBreak/>
        <w:t>паперовий примірник заявки, який слід надіслати разом із примірником твору/творів за вказаною адресою)</w:t>
      </w:r>
    </w:p>
    <w:p w14:paraId="217E9966" w14:textId="77777777" w:rsidR="00137356" w:rsidRPr="00AB72EE" w:rsidRDefault="00137356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90"/>
        <w:rPr>
          <w:color w:val="000000"/>
          <w:sz w:val="22"/>
          <w:szCs w:val="22"/>
        </w:rPr>
      </w:pPr>
      <w:r w:rsidRPr="00AB72EE">
        <w:rPr>
          <w:rFonts w:ascii="Open Sans" w:eastAsia="Open Sans" w:hAnsi="Open Sans" w:cs="Open Sans"/>
          <w:color w:val="000000"/>
          <w:sz w:val="22"/>
          <w:szCs w:val="22"/>
        </w:rPr>
        <w:t>Oдин друкований примірник твору/творів</w:t>
      </w:r>
    </w:p>
    <w:p w14:paraId="55C8AF43" w14:textId="1FD3026B" w:rsidR="00137356" w:rsidRPr="00AB72EE" w:rsidRDefault="00AD0D21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hAnsi="Open Sans"/>
          <w:color w:val="000000"/>
          <w:sz w:val="22"/>
          <w:szCs w:val="22"/>
        </w:rPr>
      </w:pPr>
      <w:r w:rsidRPr="00AB72EE">
        <w:rPr>
          <w:rFonts w:ascii="Open Sans" w:hAnsi="Open Sans"/>
          <w:color w:val="000000"/>
          <w:sz w:val="22"/>
          <w:szCs w:val="22"/>
        </w:rPr>
        <w:t>Надіслати о</w:t>
      </w:r>
      <w:r w:rsidR="00137356" w:rsidRPr="00AB72EE">
        <w:rPr>
          <w:rFonts w:ascii="Open Sans" w:hAnsi="Open Sans"/>
          <w:color w:val="000000"/>
          <w:sz w:val="22"/>
          <w:szCs w:val="22"/>
        </w:rPr>
        <w:t>дин електронний примірник конкурсного видання у форматі PDF на пошту konkurs@bookforum.com.ua (тільки для службового користування)</w:t>
      </w:r>
    </w:p>
    <w:p w14:paraId="376928A3" w14:textId="10CFAB29" w:rsidR="00FB0D5D" w:rsidRDefault="00753DEB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90"/>
        <w:rPr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Коротку біографію автора </w:t>
      </w:r>
    </w:p>
    <w:p w14:paraId="5848BD85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799B7C0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CF1AA73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3E24E78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b/>
          <w:sz w:val="22"/>
          <w:szCs w:val="22"/>
        </w:rPr>
        <w:t xml:space="preserve">Контактні дані юридичної особи, яка заповнила заявку </w:t>
      </w:r>
    </w:p>
    <w:p w14:paraId="28D1FEA8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1B232EC0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назва юридичної особи, яка подала заявку: ______________________________________________________________________________________ </w:t>
      </w:r>
    </w:p>
    <w:p w14:paraId="2FC54CA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3F1B42EB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Ім'я та прізвище уповноваженого працівника організації, який заповнив заявку: ______________________________________________________________________________ </w:t>
      </w:r>
    </w:p>
    <w:p w14:paraId="13E30272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06E1976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сада уповноваженого працівника організації, який заповнив заявку: ______________________________________________________________________________________ </w:t>
      </w:r>
    </w:p>
    <w:p w14:paraId="177AD311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5DFFFBEE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Контактний номер телефону уповноваженого працівника організації, який заповнив заявку: ___________________________________________________________________ </w:t>
      </w:r>
    </w:p>
    <w:p w14:paraId="4070C19D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40C069F2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овна юридична адреса організації, яка подала заявку: ______________________________________________________________________________________ </w:t>
      </w:r>
    </w:p>
    <w:p w14:paraId="30AD2E73" w14:textId="77777777" w:rsidR="00FB0D5D" w:rsidRDefault="00753DEB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7EDBBAD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4E9B5B0A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Повна поштова адреса організації, яка подала заявку:</w:t>
      </w:r>
    </w:p>
    <w:p w14:paraId="39006A92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60053802" w14:textId="77777777" w:rsidR="00FB0D5D" w:rsidRDefault="00753DEB">
      <w:pPr>
        <w:widowControl w:val="0"/>
        <w:ind w:right="90"/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______________________________________________________________________________________ </w:t>
      </w:r>
    </w:p>
    <w:p w14:paraId="43427DD1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sz w:val="22"/>
          <w:szCs w:val="22"/>
        </w:rPr>
      </w:pPr>
    </w:p>
    <w:p w14:paraId="68E193A4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ind w:right="90"/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30E9D6D1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b/>
          <w:color w:val="000000"/>
          <w:sz w:val="22"/>
          <w:szCs w:val="22"/>
        </w:rPr>
        <w:t xml:space="preserve">ПІДТВЕРДЖЕННЯ </w:t>
      </w:r>
    </w:p>
    <w:p w14:paraId="15E2DA68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Цим я підтверджую, що прочитав(-ла) й зрозумів(-ла) повищу інформацію і що вся ця інформація наскільки мені відомо, правдива.</w:t>
      </w:r>
    </w:p>
    <w:p w14:paraId="3AE19063" w14:textId="77777777" w:rsidR="00FB0D5D" w:rsidRDefault="00FB0D5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</w:p>
    <w:p w14:paraId="7A6D002D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 xml:space="preserve">Підпис: _______________________________________________________________________________ </w:t>
      </w:r>
    </w:p>
    <w:p w14:paraId="42ACB2DC" w14:textId="77777777" w:rsidR="00FB0D5D" w:rsidRDefault="00753DE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000000"/>
          <w:sz w:val="22"/>
          <w:szCs w:val="22"/>
        </w:rPr>
      </w:pPr>
      <w:r>
        <w:rPr>
          <w:rFonts w:ascii="Open Sans" w:eastAsia="Open Sans" w:hAnsi="Open Sans" w:cs="Open Sans"/>
          <w:color w:val="000000"/>
          <w:sz w:val="22"/>
          <w:szCs w:val="22"/>
        </w:rPr>
        <w:t>Дата: _________________________________________________________________________________</w:t>
      </w:r>
    </w:p>
    <w:p w14:paraId="76568D24" w14:textId="77777777" w:rsidR="00FB0D5D" w:rsidRDefault="00FB0D5D">
      <w:pPr>
        <w:rPr>
          <w:rFonts w:ascii="Open Sans" w:eastAsia="Open Sans" w:hAnsi="Open Sans" w:cs="Open Sans"/>
          <w:i/>
          <w:sz w:val="22"/>
          <w:szCs w:val="22"/>
        </w:rPr>
      </w:pPr>
    </w:p>
    <w:p w14:paraId="71719B81" w14:textId="77777777" w:rsidR="00FB0D5D" w:rsidRDefault="00753DEB">
      <w:pPr>
        <w:rPr>
          <w:rFonts w:ascii="Open Sans" w:eastAsia="Open Sans" w:hAnsi="Open Sans" w:cs="Open Sans"/>
          <w:i/>
          <w:sz w:val="22"/>
          <w:szCs w:val="22"/>
        </w:rPr>
      </w:pPr>
      <w:r>
        <w:rPr>
          <w:rFonts w:ascii="Open Sans" w:eastAsia="Open Sans" w:hAnsi="Open Sans" w:cs="Open Sans"/>
          <w:i/>
          <w:sz w:val="22"/>
          <w:szCs w:val="22"/>
        </w:rPr>
        <w:t>Зібрані особисті дані необхідні для здійснення цієї програми й призначаються лише для внутрішнього користування.</w:t>
      </w:r>
    </w:p>
    <w:p w14:paraId="2E67A6C4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59756D44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08EDAF29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Даю згоду на обробку та використання персональних даних «Українсько-єврейською зустріччю» для потреб програми відповідно до Закону України «Про захист персональних даних». </w:t>
      </w:r>
    </w:p>
    <w:p w14:paraId="21656920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4A7EB110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 xml:space="preserve">Підпис: _______________________________________________________________________________ </w:t>
      </w:r>
    </w:p>
    <w:p w14:paraId="795B94BE" w14:textId="77777777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sz w:val="22"/>
          <w:szCs w:val="22"/>
        </w:rPr>
        <w:t>Дата: _________________________________________________________________________________</w:t>
      </w:r>
    </w:p>
    <w:p w14:paraId="4966265F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6EDAF355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60B60880" w14:textId="77777777" w:rsidR="00FB0D5D" w:rsidRDefault="00FB0D5D">
      <w:pPr>
        <w:rPr>
          <w:rFonts w:ascii="Open Sans" w:eastAsia="Open Sans" w:hAnsi="Open Sans" w:cs="Open Sans"/>
          <w:sz w:val="22"/>
          <w:szCs w:val="22"/>
        </w:rPr>
      </w:pPr>
    </w:p>
    <w:p w14:paraId="427103D2" w14:textId="39479A59" w:rsidR="00FB0D5D" w:rsidRDefault="00753DEB">
      <w:pPr>
        <w:rPr>
          <w:rFonts w:ascii="Open Sans" w:eastAsia="Open Sans" w:hAnsi="Open Sans" w:cs="Open Sans"/>
          <w:sz w:val="22"/>
          <w:szCs w:val="22"/>
        </w:rPr>
      </w:pPr>
      <w:r>
        <w:rPr>
          <w:rFonts w:ascii="Open Sans" w:eastAsia="Open Sans" w:hAnsi="Open Sans" w:cs="Open Sans"/>
          <w:noProof/>
          <w:sz w:val="22"/>
          <w:szCs w:val="22"/>
          <w:lang w:val="en-US" w:eastAsia="en-US"/>
        </w:rPr>
        <w:drawing>
          <wp:inline distT="0" distB="0" distL="0" distR="0" wp14:anchorId="4A684D39" wp14:editId="1E6758E7">
            <wp:extent cx="1454150" cy="194945"/>
            <wp:effectExtent l="0" t="0" r="0" b="0"/>
            <wp:docPr id="2" name="image1.png" descr="Macintosh HD:Users:nataliafeduschak:Desktop:BookForum 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Macintosh HD:Users:nataliafeduschak:Desktop:BookForum logo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54150" cy="1949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Open Sans" w:eastAsia="Open Sans" w:hAnsi="Open Sans" w:cs="Open Sans"/>
          <w:sz w:val="22"/>
          <w:szCs w:val="22"/>
        </w:rPr>
        <w:t xml:space="preserve">                                            </w:t>
      </w:r>
      <w:r>
        <w:rPr>
          <w:rFonts w:ascii="Open Sans" w:eastAsia="Open Sans" w:hAnsi="Open Sans" w:cs="Open Sans"/>
          <w:sz w:val="22"/>
          <w:szCs w:val="22"/>
        </w:rPr>
        <w:tab/>
      </w:r>
    </w:p>
    <w:sectPr w:rsidR="00FB0D5D">
      <w:footerReference w:type="default" r:id="rId12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B2EC1F" w14:textId="77777777" w:rsidR="008B3870" w:rsidRDefault="008B3870">
      <w:r>
        <w:separator/>
      </w:r>
    </w:p>
  </w:endnote>
  <w:endnote w:type="continuationSeparator" w:id="0">
    <w:p w14:paraId="3A89A8C3" w14:textId="77777777" w:rsidR="008B3870" w:rsidRDefault="008B3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Calibri"/>
    <w:charset w:val="00"/>
    <w:family w:val="swiss"/>
    <w:pitch w:val="variable"/>
    <w:sig w:usb0="E00082FF" w:usb1="400078FF" w:usb2="00000021" w:usb3="00000000" w:csb0="0000019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Open Sans"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DC00EB" w14:textId="77777777" w:rsidR="008B3870" w:rsidRDefault="008B387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4003A3">
      <w:rPr>
        <w:noProof/>
        <w:color w:val="000000"/>
      </w:rPr>
      <w:t>4</w:t>
    </w:r>
    <w:r>
      <w:rPr>
        <w:color w:val="000000"/>
      </w:rPr>
      <w:fldChar w:fldCharType="end"/>
    </w:r>
  </w:p>
  <w:p w14:paraId="121BF424" w14:textId="77777777" w:rsidR="008B3870" w:rsidRDefault="008B387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FFF902" w14:textId="77777777" w:rsidR="008B3870" w:rsidRDefault="008B3870">
      <w:r>
        <w:separator/>
      </w:r>
    </w:p>
  </w:footnote>
  <w:footnote w:type="continuationSeparator" w:id="0">
    <w:p w14:paraId="62DC2F35" w14:textId="77777777" w:rsidR="008B3870" w:rsidRDefault="008B38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5930714"/>
    <w:multiLevelType w:val="multilevel"/>
    <w:tmpl w:val="5D24AC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zMwNTc3sLQ0tTRQ0lEKTi0uzszPAykwqgUAcJoODCwAAAA="/>
  </w:docVars>
  <w:rsids>
    <w:rsidRoot w:val="00FB0D5D"/>
    <w:rsid w:val="00137356"/>
    <w:rsid w:val="001E354A"/>
    <w:rsid w:val="004003A3"/>
    <w:rsid w:val="00421441"/>
    <w:rsid w:val="00424CBE"/>
    <w:rsid w:val="00496B19"/>
    <w:rsid w:val="005A681D"/>
    <w:rsid w:val="00692FA7"/>
    <w:rsid w:val="00753DEB"/>
    <w:rsid w:val="008B3870"/>
    <w:rsid w:val="00AA5F88"/>
    <w:rsid w:val="00AB72EE"/>
    <w:rsid w:val="00AD0D21"/>
    <w:rsid w:val="00D4330F"/>
    <w:rsid w:val="00FB0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A24AA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uk-UA" w:eastAsia="en-CA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38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870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96B1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uk-UA" w:eastAsia="en-CA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38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3870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96B1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jpg"/><Relationship Id="rId10" Type="http://schemas.openxmlformats.org/officeDocument/2006/relationships/hyperlink" Target="https://ukrainianjewishencounter.org/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663</Words>
  <Characters>3785</Characters>
  <Application>Microsoft Macintosh Word</Application>
  <DocSecurity>0</DocSecurity>
  <Lines>31</Lines>
  <Paragraphs>8</Paragraphs>
  <ScaleCrop>false</ScaleCrop>
  <Company/>
  <LinksUpToDate>false</LinksUpToDate>
  <CharactersWithSpaces>4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udia Shadursky</dc:creator>
  <cp:lastModifiedBy>Natalia Feduschak</cp:lastModifiedBy>
  <cp:revision>8</cp:revision>
  <dcterms:created xsi:type="dcterms:W3CDTF">2021-01-12T21:24:00Z</dcterms:created>
  <dcterms:modified xsi:type="dcterms:W3CDTF">2021-01-19T21:29:00Z</dcterms:modified>
</cp:coreProperties>
</file>